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4444" w:rsidRPr="002F4A93" w:rsidRDefault="00BA39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2F4A93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Załącznik Nr 5 do Zarz. Nr 33/11/12</w:t>
      </w:r>
    </w:p>
    <w:p w:rsidR="00524444" w:rsidRPr="002F4A93" w:rsidRDefault="00524444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524444" w:rsidRPr="002F4A93" w:rsidRDefault="00524444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524444" w:rsidRPr="002F4A93" w:rsidRDefault="00C67A8B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lang w:val="pl-PL"/>
        </w:rPr>
      </w:pP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5023A7" w:rsidRDefault="005023A7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5023A7" w:rsidRDefault="005023A7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5023A7" w:rsidRDefault="005023A7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5023A7" w:rsidRDefault="005023A7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5023A7" w:rsidRDefault="005023A7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5023A7" w:rsidRDefault="005023A7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524444" w:rsidRDefault="00BA39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ieczęć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ydziału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KARTA PRZEDMIOTU</w:t>
      </w:r>
    </w:p>
    <w:p w:rsidR="00524444" w:rsidRDefault="00524444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524444" w:rsidRDefault="00524444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3004"/>
        <w:gridCol w:w="1957"/>
        <w:gridCol w:w="31"/>
        <w:gridCol w:w="554"/>
        <w:gridCol w:w="1258"/>
        <w:gridCol w:w="2268"/>
      </w:tblGrid>
      <w:tr w:rsidR="00524444">
        <w:tc>
          <w:tcPr>
            <w:tcW w:w="5972" w:type="dxa"/>
            <w:gridSpan w:val="5"/>
          </w:tcPr>
          <w:p w:rsidR="00524444" w:rsidRPr="002F4A93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. . Nazwa przedmiotu</w:t>
            </w:r>
            <w:r w:rsidRPr="002F4A93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2F4A93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ZASTOSOWANIA WIRTUALNEJ RZECZYWISTOŚCI W SYSTEMACH KOMUNIKACJI CZŁOWIEK KOMPUTER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524444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o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stVR</w:t>
            </w:r>
            <w:proofErr w:type="spellEnd"/>
          </w:p>
        </w:tc>
      </w:tr>
      <w:tr w:rsidR="00524444" w:rsidRPr="00721691">
        <w:tc>
          <w:tcPr>
            <w:tcW w:w="9498" w:type="dxa"/>
            <w:gridSpan w:val="7"/>
          </w:tcPr>
          <w:p w:rsidR="00524444" w:rsidRPr="002F4A93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2F4A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524444" w:rsidRPr="00721691">
        <w:tc>
          <w:tcPr>
            <w:tcW w:w="9498" w:type="dxa"/>
            <w:gridSpan w:val="7"/>
          </w:tcPr>
          <w:p w:rsidR="00524444" w:rsidRPr="002F4A93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2F4A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524444" w:rsidRPr="00721691">
        <w:trPr>
          <w:trHeight w:val="340"/>
        </w:trPr>
        <w:tc>
          <w:tcPr>
            <w:tcW w:w="9498" w:type="dxa"/>
            <w:gridSpan w:val="7"/>
          </w:tcPr>
          <w:p w:rsidR="00524444" w:rsidRPr="00BD6A02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BD6A0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BD6A02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BD6A0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studia stacjonarne </w:t>
            </w:r>
            <w:r w:rsidR="002F4A93" w:rsidRPr="00BD6A0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niestacjonarne</w:t>
            </w:r>
          </w:p>
        </w:tc>
      </w:tr>
      <w:tr w:rsidR="00524444" w:rsidRPr="00721691">
        <w:tc>
          <w:tcPr>
            <w:tcW w:w="9498" w:type="dxa"/>
            <w:gridSpan w:val="7"/>
          </w:tcPr>
          <w:p w:rsidR="00524444" w:rsidRPr="002A32CC" w:rsidRDefault="00BA39C3" w:rsidP="002A32C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2A32CC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2A32CC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Pr="002A32CC">
              <w:rPr>
                <w:rFonts w:ascii="Times New Roman" w:eastAsia="Times New Roman" w:hAnsi="Times New Roman" w:cs="Times New Roman"/>
                <w:smallCaps/>
                <w:color w:val="000000"/>
                <w:lang w:val="pl-PL"/>
              </w:rPr>
              <w:t xml:space="preserve"> </w:t>
            </w:r>
            <w:r w:rsidR="002A32CC" w:rsidRPr="002A32CC">
              <w:rPr>
                <w:rFonts w:ascii="Times New Roman" w:eastAsia="Times New Roman" w:hAnsi="Times New Roman" w:cs="Times New Roman"/>
                <w:smallCaps/>
                <w:color w:val="000000"/>
                <w:lang w:val="pl-PL"/>
              </w:rPr>
              <w:t xml:space="preserve">interdyscyplinarne studia doktoranckie Symulacje w </w:t>
            </w:r>
            <w:proofErr w:type="spellStart"/>
            <w:r w:rsidR="002A32CC" w:rsidRPr="002A32CC">
              <w:rPr>
                <w:rFonts w:ascii="Times New Roman" w:eastAsia="Times New Roman" w:hAnsi="Times New Roman" w:cs="Times New Roman"/>
                <w:smallCaps/>
                <w:color w:val="000000"/>
                <w:lang w:val="pl-PL"/>
              </w:rPr>
              <w:t>Inzynierii</w:t>
            </w:r>
            <w:proofErr w:type="spellEnd"/>
          </w:p>
        </w:tc>
      </w:tr>
      <w:tr w:rsidR="00524444">
        <w:tc>
          <w:tcPr>
            <w:tcW w:w="9498" w:type="dxa"/>
            <w:gridSpan w:val="7"/>
          </w:tcPr>
          <w:p w:rsidR="00524444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ofi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tudi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524444" w:rsidRPr="002A32CC">
        <w:tc>
          <w:tcPr>
            <w:tcW w:w="9498" w:type="dxa"/>
            <w:gridSpan w:val="7"/>
          </w:tcPr>
          <w:p w:rsidR="00524444" w:rsidRPr="002A32CC" w:rsidRDefault="002A32C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2A32CC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8. D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yscyplina</w:t>
            </w:r>
            <w:r w:rsidR="00BA39C3" w:rsidRPr="002A32CC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 informatyka</w:t>
            </w:r>
            <w:r w:rsidR="00BA39C3" w:rsidRPr="002A32CC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 </w:t>
            </w:r>
          </w:p>
        </w:tc>
      </w:tr>
      <w:tr w:rsidR="00524444" w:rsidRPr="002A32CC">
        <w:tc>
          <w:tcPr>
            <w:tcW w:w="9498" w:type="dxa"/>
            <w:gridSpan w:val="7"/>
          </w:tcPr>
          <w:p w:rsidR="00524444" w:rsidRPr="002A32CC" w:rsidRDefault="002A32C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9. Rok</w:t>
            </w:r>
            <w:r w:rsidR="00BA39C3" w:rsidRPr="002A32CC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 </w:t>
            </w:r>
            <w:r w:rsidRPr="002A32C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rzedmiot obier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al</w:t>
            </w:r>
            <w:r w:rsidRPr="002A32C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ny</w:t>
            </w:r>
            <w:r w:rsidR="00BA39C3" w:rsidRPr="002A32CC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 </w:t>
            </w:r>
          </w:p>
        </w:tc>
      </w:tr>
      <w:tr w:rsidR="00524444" w:rsidRPr="00721691">
        <w:tc>
          <w:tcPr>
            <w:tcW w:w="9498" w:type="dxa"/>
            <w:gridSpan w:val="7"/>
          </w:tcPr>
          <w:p w:rsidR="00524444" w:rsidRPr="002F4A93" w:rsidRDefault="00BA39C3" w:rsidP="00BD6A0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BD6A0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Wydział Automatyki, Elektroniki i Informatyki</w:t>
            </w:r>
          </w:p>
        </w:tc>
      </w:tr>
      <w:tr w:rsidR="00524444" w:rsidRPr="00721691">
        <w:tc>
          <w:tcPr>
            <w:tcW w:w="9498" w:type="dxa"/>
            <w:gridSpan w:val="7"/>
          </w:tcPr>
          <w:p w:rsidR="00524444" w:rsidRPr="002F4A93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2F4A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: dr inż. Przemysław Skurowski</w:t>
            </w:r>
          </w:p>
        </w:tc>
      </w:tr>
      <w:tr w:rsidR="00524444" w:rsidRPr="00721691">
        <w:tc>
          <w:tcPr>
            <w:tcW w:w="9498" w:type="dxa"/>
            <w:gridSpan w:val="7"/>
          </w:tcPr>
          <w:p w:rsidR="00524444" w:rsidRPr="002A32CC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2A32CC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2A32CC" w:rsidRPr="002A32C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rzedmioty specjalistyczne</w:t>
            </w:r>
          </w:p>
        </w:tc>
      </w:tr>
      <w:tr w:rsidR="00524444">
        <w:tc>
          <w:tcPr>
            <w:tcW w:w="9498" w:type="dxa"/>
            <w:gridSpan w:val="7"/>
          </w:tcPr>
          <w:p w:rsidR="00524444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3. Status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524444" w:rsidRPr="00721691">
        <w:tc>
          <w:tcPr>
            <w:tcW w:w="9498" w:type="dxa"/>
            <w:gridSpan w:val="7"/>
          </w:tcPr>
          <w:p w:rsidR="00524444" w:rsidRPr="002F4A93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2F4A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lski</w:t>
            </w:r>
            <w:r w:rsidR="002F4A93" w:rsidRPr="002F4A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angielski</w:t>
            </w:r>
          </w:p>
        </w:tc>
      </w:tr>
      <w:tr w:rsidR="00524444" w:rsidRPr="00721691">
        <w:tc>
          <w:tcPr>
            <w:tcW w:w="9498" w:type="dxa"/>
            <w:gridSpan w:val="7"/>
          </w:tcPr>
          <w:p w:rsidR="00524444" w:rsidRPr="002F4A93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  <w:r w:rsidRPr="002F4A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rogramowanie Komputerów, Algebra i analiza matematyczna, Algorytmy i struktury danych, Grafika komputerowa</w:t>
            </w:r>
          </w:p>
        </w:tc>
      </w:tr>
      <w:tr w:rsidR="00524444" w:rsidRPr="00721691">
        <w:tc>
          <w:tcPr>
            <w:tcW w:w="9498" w:type="dxa"/>
            <w:gridSpan w:val="7"/>
          </w:tcPr>
          <w:p w:rsidR="00524444" w:rsidRPr="002F4A93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</w:p>
          <w:p w:rsidR="00524444" w:rsidRPr="002F4A93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Celem przedmiotu jest poznanie przez słuchaczy zagadnień z pogranicza informatyki i innych dziedzin. Tematyka przedmiotu obejmuje zagadnienia z zastosowań: </w:t>
            </w:r>
            <w:proofErr w:type="spellStart"/>
            <w:r w:rsidRPr="002F4A93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sychopercepcji</w:t>
            </w:r>
            <w:proofErr w:type="spellEnd"/>
            <w:r w:rsidRPr="002F4A93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, psychologii kognitywnej i rozwojowej i biometrii w interakcjach człowiek-komputer.</w:t>
            </w:r>
          </w:p>
          <w:p w:rsidR="00524444" w:rsidRPr="002F4A93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W trakcie wykładu słuchacze zapoznają się z zagadnieniami występującymi na styku człowiek-maszyna. Obejmą one zarówno elementy biometrii, </w:t>
            </w:r>
            <w:proofErr w:type="spellStart"/>
            <w:r w:rsidRPr="002F4A93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sychopercepcji</w:t>
            </w:r>
            <w:proofErr w:type="spellEnd"/>
            <w:r w:rsidRPr="002F4A93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, jak i psychologii. W czasie zajęć uczestnicy poznają podstawowe informacje opracowane w ramach innych dyscyplin naukowych związane z tematyką przedmiotu, oraz dowiedzą się jak skorzystać z ich osiągnięć.</w:t>
            </w:r>
          </w:p>
          <w:p w:rsidR="00524444" w:rsidRPr="002F4A93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</w:t>
            </w:r>
          </w:p>
        </w:tc>
      </w:tr>
      <w:tr w:rsidR="00524444">
        <w:tc>
          <w:tcPr>
            <w:tcW w:w="9498" w:type="dxa"/>
            <w:gridSpan w:val="7"/>
          </w:tcPr>
          <w:p w:rsidR="00524444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fek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524444" w:rsidRPr="00721691">
        <w:tc>
          <w:tcPr>
            <w:tcW w:w="426" w:type="dxa"/>
          </w:tcPr>
          <w:p w:rsidR="00524444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</w:t>
            </w:r>
            <w:proofErr w:type="spellEnd"/>
          </w:p>
        </w:tc>
        <w:tc>
          <w:tcPr>
            <w:tcW w:w="3004" w:type="dxa"/>
          </w:tcPr>
          <w:p w:rsidR="00524444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988" w:type="dxa"/>
            <w:gridSpan w:val="2"/>
          </w:tcPr>
          <w:p w:rsidR="00524444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o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raw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812" w:type="dxa"/>
            <w:gridSpan w:val="2"/>
          </w:tcPr>
          <w:p w:rsidR="00524444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orm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wa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524444" w:rsidRPr="002F4A93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2F4A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524444" w:rsidRPr="002F4A93">
        <w:tc>
          <w:tcPr>
            <w:tcW w:w="426" w:type="dxa"/>
          </w:tcPr>
          <w:p w:rsidR="00524444" w:rsidRPr="002F4A93" w:rsidRDefault="0052444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3004" w:type="dxa"/>
          </w:tcPr>
          <w:p w:rsidR="00524444" w:rsidRPr="002F4A93" w:rsidRDefault="00F856D5" w:rsidP="00F856D5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S</w:t>
            </w:r>
            <w:r w:rsidR="00BA39C3" w:rsidRPr="002F4A93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łuchacz ma wiedzę na temat percepcji</w:t>
            </w:r>
          </w:p>
          <w:p w:rsidR="00524444" w:rsidRPr="002F4A93" w:rsidRDefault="0052444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</w:p>
        </w:tc>
        <w:tc>
          <w:tcPr>
            <w:tcW w:w="1957" w:type="dxa"/>
          </w:tcPr>
          <w:p w:rsidR="00524444" w:rsidRPr="002F4A93" w:rsidRDefault="00721691" w:rsidP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yskusja na wykładzie</w:t>
            </w:r>
          </w:p>
        </w:tc>
        <w:tc>
          <w:tcPr>
            <w:tcW w:w="1843" w:type="dxa"/>
            <w:gridSpan w:val="3"/>
          </w:tcPr>
          <w:p w:rsidR="00524444" w:rsidRPr="002F4A93" w:rsidRDefault="00F856D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524444" w:rsidRPr="002F4A93" w:rsidRDefault="002A32C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BA39C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1</w:t>
            </w:r>
          </w:p>
        </w:tc>
      </w:tr>
      <w:tr w:rsidR="00721691" w:rsidRPr="002F4A93">
        <w:tc>
          <w:tcPr>
            <w:tcW w:w="426" w:type="dxa"/>
          </w:tcPr>
          <w:p w:rsidR="00721691" w:rsidRPr="002F4A93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3004" w:type="dxa"/>
          </w:tcPr>
          <w:p w:rsidR="00721691" w:rsidRPr="002F4A93" w:rsidRDefault="00721691" w:rsidP="00F856D5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S</w:t>
            </w:r>
            <w:r w:rsidRPr="002F4A93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łuchacz ma podstawową wiedzę na temat procesów poznawczych użytkowników w systemach komputerowych</w:t>
            </w:r>
          </w:p>
          <w:p w:rsidR="00721691" w:rsidRPr="002F4A93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</w:p>
        </w:tc>
        <w:tc>
          <w:tcPr>
            <w:tcW w:w="1988" w:type="dxa"/>
            <w:gridSpan w:val="2"/>
          </w:tcPr>
          <w:p w:rsidR="00721691" w:rsidRPr="002F4A93" w:rsidRDefault="00721691" w:rsidP="00B77F1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Dyskusja na wykładzie</w:t>
            </w:r>
          </w:p>
        </w:tc>
        <w:tc>
          <w:tcPr>
            <w:tcW w:w="1812" w:type="dxa"/>
            <w:gridSpan w:val="2"/>
          </w:tcPr>
          <w:p w:rsidR="00721691" w:rsidRPr="002F4A93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721691" w:rsidRPr="002F4A93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W01</w:t>
            </w:r>
          </w:p>
        </w:tc>
      </w:tr>
      <w:tr w:rsidR="00721691" w:rsidRPr="002F4A93">
        <w:tc>
          <w:tcPr>
            <w:tcW w:w="426" w:type="dxa"/>
          </w:tcPr>
          <w:p w:rsidR="00721691" w:rsidRPr="002F4A93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3004" w:type="dxa"/>
          </w:tcPr>
          <w:p w:rsidR="00721691" w:rsidRPr="002F4A93" w:rsidRDefault="00721691" w:rsidP="00F856D5">
            <w:pPr>
              <w:pStyle w:val="Normalny1"/>
              <w:rPr>
                <w:rFonts w:ascii="Times New Roman" w:eastAsia="Times New Roman" w:hAnsi="Times New Roman" w:cs="Times New Roman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S</w:t>
            </w:r>
            <w:r w:rsidRPr="002F4A93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łuchacz ma podstawową wiedzę na temat psychologicznych aspektów interakcji człowiek-komputer</w:t>
            </w:r>
          </w:p>
        </w:tc>
        <w:tc>
          <w:tcPr>
            <w:tcW w:w="1988" w:type="dxa"/>
            <w:gridSpan w:val="2"/>
          </w:tcPr>
          <w:p w:rsidR="00721691" w:rsidRPr="002F4A93" w:rsidRDefault="00721691" w:rsidP="00B77F1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yskusja na wykładzie</w:t>
            </w:r>
          </w:p>
        </w:tc>
        <w:tc>
          <w:tcPr>
            <w:tcW w:w="1812" w:type="dxa"/>
            <w:gridSpan w:val="2"/>
          </w:tcPr>
          <w:p w:rsidR="00721691" w:rsidRPr="002F4A93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Wykład</w:t>
            </w:r>
          </w:p>
        </w:tc>
        <w:tc>
          <w:tcPr>
            <w:tcW w:w="2268" w:type="dxa"/>
          </w:tcPr>
          <w:p w:rsidR="00721691" w:rsidRPr="002F4A93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W06</w:t>
            </w:r>
          </w:p>
        </w:tc>
      </w:tr>
      <w:tr w:rsidR="00721691" w:rsidRPr="002A32CC">
        <w:tc>
          <w:tcPr>
            <w:tcW w:w="426" w:type="dxa"/>
          </w:tcPr>
          <w:p w:rsidR="00721691" w:rsidRPr="002F4A93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3004" w:type="dxa"/>
          </w:tcPr>
          <w:p w:rsidR="00721691" w:rsidRPr="002F4A93" w:rsidRDefault="00721691" w:rsidP="00F856D5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S</w:t>
            </w:r>
            <w:r w:rsidRPr="002F4A93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łuchacz potrafi uwzględnić aspekty poznawcze człowieka podczas prac badawczych</w:t>
            </w:r>
          </w:p>
          <w:p w:rsidR="00721691" w:rsidRPr="002F4A93" w:rsidRDefault="00721691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</w:p>
        </w:tc>
        <w:tc>
          <w:tcPr>
            <w:tcW w:w="1988" w:type="dxa"/>
            <w:gridSpan w:val="2"/>
          </w:tcPr>
          <w:p w:rsidR="00721691" w:rsidRPr="002F4A93" w:rsidRDefault="00721691" w:rsidP="00B77F1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yskusja na wykładzie</w:t>
            </w:r>
          </w:p>
        </w:tc>
        <w:tc>
          <w:tcPr>
            <w:tcW w:w="1812" w:type="dxa"/>
            <w:gridSpan w:val="2"/>
          </w:tcPr>
          <w:p w:rsidR="00721691" w:rsidRPr="002F4A93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Wykład</w:t>
            </w:r>
          </w:p>
        </w:tc>
        <w:tc>
          <w:tcPr>
            <w:tcW w:w="2268" w:type="dxa"/>
          </w:tcPr>
          <w:p w:rsidR="00721691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W02</w:t>
            </w:r>
          </w:p>
          <w:p w:rsidR="00721691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W06</w:t>
            </w:r>
          </w:p>
          <w:p w:rsidR="00721691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W07</w:t>
            </w:r>
          </w:p>
          <w:p w:rsidR="00721691" w:rsidRDefault="00721691" w:rsidP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U02</w:t>
            </w:r>
          </w:p>
          <w:p w:rsidR="00721691" w:rsidRPr="002F4A93" w:rsidRDefault="00721691" w:rsidP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</w:tr>
      <w:tr w:rsidR="00721691" w:rsidRPr="00721691">
        <w:tc>
          <w:tcPr>
            <w:tcW w:w="426" w:type="dxa"/>
          </w:tcPr>
          <w:p w:rsidR="00721691" w:rsidRPr="002F4A93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3004" w:type="dxa"/>
          </w:tcPr>
          <w:p w:rsidR="00721691" w:rsidRPr="002F4A93" w:rsidRDefault="00721691" w:rsidP="00F856D5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S</w:t>
            </w:r>
            <w:r w:rsidRPr="002F4A93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łuchacz potrafi uwzględnić ludzką percepcję w przekazie informacji</w:t>
            </w:r>
          </w:p>
          <w:p w:rsidR="00721691" w:rsidRPr="002F4A93" w:rsidRDefault="00721691">
            <w:pPr>
              <w:pStyle w:val="Normalny1"/>
              <w:rPr>
                <w:rFonts w:ascii="Times New Roman" w:eastAsia="Times New Roman" w:hAnsi="Times New Roman" w:cs="Times New Roman"/>
                <w:lang w:val="pl-PL"/>
              </w:rPr>
            </w:pPr>
          </w:p>
        </w:tc>
        <w:tc>
          <w:tcPr>
            <w:tcW w:w="1988" w:type="dxa"/>
            <w:gridSpan w:val="2"/>
          </w:tcPr>
          <w:p w:rsidR="00721691" w:rsidRPr="002F4A93" w:rsidRDefault="00721691" w:rsidP="00B77F1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yskusja na wykładzie</w:t>
            </w:r>
          </w:p>
        </w:tc>
        <w:tc>
          <w:tcPr>
            <w:tcW w:w="1812" w:type="dxa"/>
            <w:gridSpan w:val="2"/>
          </w:tcPr>
          <w:p w:rsidR="00721691" w:rsidRPr="002F4A93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Wykład</w:t>
            </w:r>
          </w:p>
        </w:tc>
        <w:tc>
          <w:tcPr>
            <w:tcW w:w="2268" w:type="dxa"/>
          </w:tcPr>
          <w:p w:rsidR="00721691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W11</w:t>
            </w:r>
          </w:p>
          <w:p w:rsidR="00721691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W12</w:t>
            </w:r>
          </w:p>
          <w:p w:rsidR="00721691" w:rsidRPr="002F4A93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U03</w:t>
            </w:r>
          </w:p>
        </w:tc>
      </w:tr>
      <w:tr w:rsidR="00721691" w:rsidRPr="00721691">
        <w:tc>
          <w:tcPr>
            <w:tcW w:w="426" w:type="dxa"/>
          </w:tcPr>
          <w:p w:rsidR="00721691" w:rsidRPr="002F4A93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bookmarkStart w:id="0" w:name="_GoBack" w:colFirst="2" w:colLast="2"/>
          </w:p>
        </w:tc>
        <w:tc>
          <w:tcPr>
            <w:tcW w:w="3004" w:type="dxa"/>
          </w:tcPr>
          <w:p w:rsidR="00721691" w:rsidRPr="002F4A93" w:rsidRDefault="00721691" w:rsidP="00F856D5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S</w:t>
            </w:r>
            <w:r w:rsidRPr="002F4A93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łuchacz rozumie ograniczenia sprzętowe względem ludzkiej percepcji</w:t>
            </w:r>
          </w:p>
          <w:p w:rsidR="00721691" w:rsidRPr="002F4A93" w:rsidRDefault="00721691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</w:p>
        </w:tc>
        <w:tc>
          <w:tcPr>
            <w:tcW w:w="1988" w:type="dxa"/>
            <w:gridSpan w:val="2"/>
          </w:tcPr>
          <w:p w:rsidR="00721691" w:rsidRPr="002F4A93" w:rsidRDefault="00721691" w:rsidP="00B77F1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yskusja na wykładzie</w:t>
            </w:r>
          </w:p>
        </w:tc>
        <w:tc>
          <w:tcPr>
            <w:tcW w:w="1812" w:type="dxa"/>
            <w:gridSpan w:val="2"/>
          </w:tcPr>
          <w:p w:rsidR="00721691" w:rsidRPr="002F4A93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Wykład</w:t>
            </w:r>
          </w:p>
        </w:tc>
        <w:tc>
          <w:tcPr>
            <w:tcW w:w="2268" w:type="dxa"/>
          </w:tcPr>
          <w:p w:rsidR="00721691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W11</w:t>
            </w:r>
          </w:p>
          <w:p w:rsidR="00721691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W12</w:t>
            </w:r>
          </w:p>
          <w:p w:rsidR="00721691" w:rsidRPr="002F4A93" w:rsidRDefault="00721691" w:rsidP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K02</w:t>
            </w:r>
          </w:p>
        </w:tc>
      </w:tr>
      <w:bookmarkEnd w:id="0"/>
      <w:tr w:rsidR="00721691">
        <w:tc>
          <w:tcPr>
            <w:tcW w:w="9498" w:type="dxa"/>
            <w:gridSpan w:val="7"/>
          </w:tcPr>
          <w:p w:rsidR="00721691" w:rsidRPr="002F4A93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8. Formy zajęć dydaktycznych i ich wymiar (liczba godzin)</w:t>
            </w:r>
          </w:p>
          <w:p w:rsidR="00721691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F4A93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W. 10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Ć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. -       L. -      P. -       Sem.  -</w:t>
            </w:r>
          </w:p>
        </w:tc>
      </w:tr>
      <w:tr w:rsidR="00721691">
        <w:tc>
          <w:tcPr>
            <w:tcW w:w="9498" w:type="dxa"/>
            <w:gridSpan w:val="7"/>
          </w:tcPr>
          <w:p w:rsidR="00721691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9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reśc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</w:r>
          </w:p>
          <w:p w:rsidR="00721691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u w:val="single"/>
              </w:rPr>
              <w:t>Wykłady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u w:val="single"/>
              </w:rPr>
              <w:t>:</w:t>
            </w:r>
          </w:p>
          <w:p w:rsidR="00721691" w:rsidRDefault="00721691">
            <w:pPr>
              <w:pStyle w:val="Normalny1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Percepcj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jęci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dstawowe</w:t>
            </w:r>
            <w:proofErr w:type="spellEnd"/>
          </w:p>
          <w:p w:rsidR="00721691" w:rsidRDefault="00721691">
            <w:pPr>
              <w:pStyle w:val="Normalny1"/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wizj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cepcj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obrazów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) 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rwa</w:t>
            </w:r>
            <w:proofErr w:type="spellEnd"/>
          </w:p>
          <w:p w:rsidR="00721691" w:rsidRDefault="00721691">
            <w:pPr>
              <w:pStyle w:val="Normalny1"/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dźwięk</w:t>
            </w:r>
            <w:proofErr w:type="spellEnd"/>
          </w:p>
          <w:p w:rsidR="00721691" w:rsidRDefault="00721691">
            <w:pPr>
              <w:pStyle w:val="Normalny1"/>
              <w:numPr>
                <w:ilvl w:val="0"/>
                <w:numId w:val="1"/>
              </w:numPr>
              <w:spacing w:line="360" w:lineRule="auto"/>
              <w:contextualSpacing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chanizmy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wa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yetrackingu</w:t>
            </w:r>
            <w:proofErr w:type="spellEnd"/>
          </w:p>
          <w:p w:rsidR="00721691" w:rsidRPr="002F4A93" w:rsidRDefault="00721691">
            <w:pPr>
              <w:pStyle w:val="Normalny1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/>
              <w:rPr>
                <w:rFonts w:ascii="Times New Roman" w:eastAsia="Times New Roman" w:hAnsi="Times New Roman" w:cs="Times New Roman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lang w:val="pl-PL"/>
              </w:rPr>
              <w:t>Elementy psychologii kognitywnej i aspekty psychologiczne interakcji człowiek-komputer</w:t>
            </w:r>
          </w:p>
          <w:p w:rsidR="00721691" w:rsidRPr="002F4A93" w:rsidRDefault="00721691">
            <w:pPr>
              <w:pStyle w:val="Normalny1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/>
              <w:rPr>
                <w:rFonts w:ascii="Times New Roman" w:eastAsia="Times New Roman" w:hAnsi="Times New Roman" w:cs="Times New Roman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lang w:val="pl-PL"/>
              </w:rPr>
              <w:t xml:space="preserve">Tworzenie interfejsu użytkownika w aplikacjach wirtualnej rzeczywistości </w:t>
            </w:r>
          </w:p>
          <w:p w:rsidR="00721691" w:rsidRDefault="00721691">
            <w:pPr>
              <w:pStyle w:val="Normalny1"/>
              <w:numPr>
                <w:ilvl w:val="0"/>
                <w:numId w:val="1"/>
              </w:numPr>
              <w:contextualSpacing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Analiz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uchu</w:t>
            </w:r>
            <w:proofErr w:type="spellEnd"/>
          </w:p>
          <w:p w:rsidR="00721691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721691">
        <w:tc>
          <w:tcPr>
            <w:tcW w:w="9498" w:type="dxa"/>
            <w:gridSpan w:val="7"/>
          </w:tcPr>
          <w:p w:rsidR="00721691" w:rsidRDefault="0072169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0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gzam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rak</w:t>
            </w:r>
            <w:proofErr w:type="spellEnd"/>
          </w:p>
        </w:tc>
      </w:tr>
    </w:tbl>
    <w:p w:rsidR="00524444" w:rsidRDefault="00524444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tbl>
      <w:tblPr>
        <w:tblStyle w:val="a0"/>
        <w:tblW w:w="9498" w:type="dxa"/>
        <w:tblInd w:w="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524444">
        <w:tc>
          <w:tcPr>
            <w:tcW w:w="9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444" w:rsidRDefault="00BA39C3">
            <w:pPr>
              <w:pStyle w:val="Normalny1"/>
              <w:tabs>
                <w:tab w:val="left" w:pos="2775"/>
              </w:tabs>
              <w:spacing w:line="360" w:lineRule="auto"/>
              <w:ind w:left="8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21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Literatur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podstawow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</w:rPr>
              <w:t>:</w:t>
            </w:r>
          </w:p>
          <w:p w:rsidR="00524444" w:rsidRDefault="00BA39C3">
            <w:pPr>
              <w:pStyle w:val="Normalny1"/>
              <w:tabs>
                <w:tab w:val="left" w:pos="2775"/>
              </w:tabs>
              <w:spacing w:line="360" w:lineRule="auto"/>
              <w:ind w:left="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Jonath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inowe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, Unity Virtual Reality Projects: Explore the world of virtual reality by building immersive and fun VR projects using Unity 3D, 2015</w:t>
            </w:r>
          </w:p>
          <w:p w:rsidR="00524444" w:rsidRDefault="00BA39C3">
            <w:pPr>
              <w:pStyle w:val="Normalny1"/>
              <w:tabs>
                <w:tab w:val="left" w:pos="2775"/>
              </w:tabs>
              <w:spacing w:line="360" w:lineRule="auto"/>
              <w:ind w:left="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Jason Jerald, The VR Book: Human-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ntered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sign for Virtual Reality, 2015</w:t>
            </w:r>
          </w:p>
        </w:tc>
      </w:tr>
      <w:tr w:rsidR="00524444">
        <w:tc>
          <w:tcPr>
            <w:tcW w:w="949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444" w:rsidRDefault="00BA39C3">
            <w:pPr>
              <w:pStyle w:val="Normalny1"/>
              <w:tabs>
                <w:tab w:val="left" w:pos="2775"/>
              </w:tabs>
              <w:spacing w:line="360" w:lineRule="auto"/>
              <w:ind w:left="8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2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Literatur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uzupelniając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</w:rPr>
              <w:t>:</w:t>
            </w:r>
          </w:p>
          <w:p w:rsidR="00524444" w:rsidRDefault="00BA39C3">
            <w:pPr>
              <w:pStyle w:val="Normalny1"/>
              <w:tabs>
                <w:tab w:val="left" w:pos="2775"/>
              </w:tabs>
              <w:spacing w:line="360" w:lineRule="auto"/>
              <w:ind w:left="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 series of books: Graphics Gems</w:t>
            </w:r>
          </w:p>
          <w:p w:rsidR="00524444" w:rsidRDefault="00BA39C3">
            <w:pPr>
              <w:pStyle w:val="Normalny1"/>
              <w:tabs>
                <w:tab w:val="left" w:pos="2775"/>
              </w:tabs>
              <w:spacing w:line="360" w:lineRule="auto"/>
              <w:ind w:left="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James D. Foley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ndrie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van Dam, Steven K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Feine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John F. Hughes, Richard L. Philips: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Wprowadzeni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o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rafik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mputerowej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 WNT.</w:t>
            </w:r>
          </w:p>
          <w:p w:rsidR="00524444" w:rsidRDefault="00BA39C3">
            <w:pPr>
              <w:pStyle w:val="Normalny1"/>
              <w:tabs>
                <w:tab w:val="left" w:pos="2775"/>
              </w:tabs>
              <w:spacing w:line="360" w:lineRule="auto"/>
              <w:ind w:left="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ughes, J. F., Van Dam, A., Foley, J. D., &amp;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Feine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, S. K. (2014). Computer graphics: principles and practice. Pearson Education.</w:t>
            </w:r>
          </w:p>
          <w:p w:rsidR="00524444" w:rsidRDefault="00524444">
            <w:pPr>
              <w:pStyle w:val="Normalny1"/>
              <w:tabs>
                <w:tab w:val="left" w:pos="2775"/>
              </w:tabs>
              <w:spacing w:line="360" w:lineRule="auto"/>
              <w:ind w:left="80"/>
              <w:rPr>
                <w:rFonts w:ascii="Times New Roman" w:eastAsia="Times New Roman" w:hAnsi="Times New Roman" w:cs="Times New Roman"/>
              </w:rPr>
            </w:pPr>
          </w:p>
        </w:tc>
      </w:tr>
      <w:tr w:rsidR="00524444">
        <w:tc>
          <w:tcPr>
            <w:tcW w:w="9498" w:type="dxa"/>
          </w:tcPr>
          <w:p w:rsidR="00524444" w:rsidRPr="002F4A93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524444" w:rsidRPr="00721691">
              <w:tc>
                <w:tcPr>
                  <w:tcW w:w="645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lastRenderedPageBreak/>
                    <w:t>Lp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For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524444" w:rsidRPr="002F4A93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2F4A93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iczba godzin</w:t>
                  </w:r>
                </w:p>
                <w:p w:rsidR="00524444" w:rsidRPr="002F4A93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2F4A93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524444">
              <w:tc>
                <w:tcPr>
                  <w:tcW w:w="645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</w:t>
                  </w:r>
                  <w:r w:rsidR="00F856D5">
                    <w:rPr>
                      <w:rFonts w:ascii="Times New Roman" w:eastAsia="Times New Roman" w:hAnsi="Times New Roman" w:cs="Times New Roman"/>
                      <w:color w:val="000000"/>
                    </w:rPr>
                    <w:t>10</w:t>
                  </w:r>
                </w:p>
              </w:tc>
            </w:tr>
            <w:tr w:rsidR="00524444">
              <w:tc>
                <w:tcPr>
                  <w:tcW w:w="645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524444">
              <w:tc>
                <w:tcPr>
                  <w:tcW w:w="645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524444">
              <w:tc>
                <w:tcPr>
                  <w:tcW w:w="645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524444">
              <w:tc>
                <w:tcPr>
                  <w:tcW w:w="645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524444">
              <w:tc>
                <w:tcPr>
                  <w:tcW w:w="645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Inn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zygotowani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do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egzaminu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524444">
              <w:tc>
                <w:tcPr>
                  <w:tcW w:w="645" w:type="dxa"/>
                </w:tcPr>
                <w:p w:rsidR="00524444" w:rsidRDefault="00524444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4044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Su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524444" w:rsidRDefault="00BA39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</w:tbl>
          <w:p w:rsidR="00524444" w:rsidRDefault="0052444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24444">
        <w:tc>
          <w:tcPr>
            <w:tcW w:w="9498" w:type="dxa"/>
          </w:tcPr>
          <w:p w:rsidR="00524444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 xml:space="preserve">24. Sum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szystki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odz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r w:rsidR="00F856D5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524444">
        <w:tc>
          <w:tcPr>
            <w:tcW w:w="9498" w:type="dxa"/>
          </w:tcPr>
          <w:p w:rsidR="00524444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5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czb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unkt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CTS:</w:t>
            </w:r>
            <w:r w:rsidR="00F856D5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1</w:t>
            </w:r>
          </w:p>
        </w:tc>
      </w:tr>
      <w:tr w:rsidR="00524444" w:rsidRPr="00721691">
        <w:tc>
          <w:tcPr>
            <w:tcW w:w="9498" w:type="dxa"/>
          </w:tcPr>
          <w:p w:rsidR="00524444" w:rsidRPr="002F4A93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6. Liczba punktów ECTS uzyskanych na zajęciach z bezpośrednim udziałem nauczyciela akademickiego: </w:t>
            </w:r>
            <w:r w:rsidR="00F856D5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</w:t>
            </w:r>
          </w:p>
        </w:tc>
      </w:tr>
      <w:tr w:rsidR="00524444" w:rsidRPr="00721691">
        <w:tc>
          <w:tcPr>
            <w:tcW w:w="9498" w:type="dxa"/>
          </w:tcPr>
          <w:p w:rsidR="00524444" w:rsidRPr="002F4A93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2F4A93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524444">
        <w:tc>
          <w:tcPr>
            <w:tcW w:w="9498" w:type="dxa"/>
          </w:tcPr>
          <w:p w:rsidR="00524444" w:rsidRDefault="00BA39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6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wag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</w:tr>
    </w:tbl>
    <w:p w:rsidR="00524444" w:rsidRDefault="00524444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524444" w:rsidRDefault="00524444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524444" w:rsidRDefault="00524444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524444" w:rsidRDefault="00524444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524444" w:rsidRDefault="00BA39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</w:rPr>
        <w:t>Zatwierdzono</w:t>
      </w:r>
      <w:proofErr w:type="spellEnd"/>
      <w:r>
        <w:rPr>
          <w:rFonts w:ascii="Times New Roman" w:eastAsia="Times New Roman" w:hAnsi="Times New Roman" w:cs="Times New Roman"/>
          <w:color w:val="000000"/>
        </w:rPr>
        <w:t>:</w:t>
      </w:r>
    </w:p>
    <w:p w:rsidR="00524444" w:rsidRDefault="00524444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524444" w:rsidRDefault="00524444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524444" w:rsidRDefault="00BA39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  <w:t>…………………………………………………</w:t>
      </w:r>
    </w:p>
    <w:p w:rsidR="00524444" w:rsidRPr="002F4A93" w:rsidRDefault="00BA39C3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</w:pPr>
      <w:r w:rsidRPr="002F4A93">
        <w:rPr>
          <w:rFonts w:ascii="Times New Roman" w:eastAsia="Times New Roman" w:hAnsi="Times New Roman" w:cs="Times New Roman"/>
          <w:color w:val="000000"/>
          <w:lang w:val="pl-PL"/>
        </w:rPr>
        <w:tab/>
      </w:r>
      <w:r w:rsidRPr="002F4A93"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  <w:t>(</w:t>
      </w:r>
      <w:r w:rsidRPr="002F4A93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 xml:space="preserve">data i podpis </w:t>
      </w:r>
      <w:r w:rsidR="002A32CC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kierownika studiów doktoranckich</w:t>
      </w:r>
      <w:r w:rsidRPr="002F4A93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p w:rsidR="00524444" w:rsidRPr="002F4A93" w:rsidRDefault="00524444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sectPr w:rsidR="00524444" w:rsidRPr="002F4A93" w:rsidSect="00524444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479C" w:rsidRDefault="0022479C" w:rsidP="00524444">
      <w:r>
        <w:separator/>
      </w:r>
    </w:p>
  </w:endnote>
  <w:endnote w:type="continuationSeparator" w:id="0">
    <w:p w:rsidR="0022479C" w:rsidRDefault="0022479C" w:rsidP="005244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479C" w:rsidRDefault="0022479C" w:rsidP="00524444">
      <w:r>
        <w:separator/>
      </w:r>
    </w:p>
  </w:footnote>
  <w:footnote w:type="continuationSeparator" w:id="0">
    <w:p w:rsidR="0022479C" w:rsidRDefault="0022479C" w:rsidP="00524444">
      <w:r>
        <w:continuationSeparator/>
      </w:r>
    </w:p>
  </w:footnote>
  <w:footnote w:id="1">
    <w:p w:rsidR="00524444" w:rsidRDefault="00BA39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5 – 8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0675A1"/>
    <w:multiLevelType w:val="multilevel"/>
    <w:tmpl w:val="F5ECE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5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EwsDQzMbQwNDIzMzdR0lEKTi0uzszPAykwqgUARdaBYSwAAAA="/>
  </w:docVars>
  <w:rsids>
    <w:rsidRoot w:val="00524444"/>
    <w:rsid w:val="0022479C"/>
    <w:rsid w:val="002A32CC"/>
    <w:rsid w:val="002F4A93"/>
    <w:rsid w:val="005023A7"/>
    <w:rsid w:val="00524444"/>
    <w:rsid w:val="00721691"/>
    <w:rsid w:val="00891D64"/>
    <w:rsid w:val="00BA39C3"/>
    <w:rsid w:val="00BD6A02"/>
    <w:rsid w:val="00C67A8B"/>
    <w:rsid w:val="00F85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524444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524444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524444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524444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524444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524444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524444"/>
  </w:style>
  <w:style w:type="table" w:customStyle="1" w:styleId="TableNormal">
    <w:name w:val="Table Normal"/>
    <w:rsid w:val="00524444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524444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52444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24444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524444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524444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03</Words>
  <Characters>3624</Characters>
  <Application>Microsoft Office Word</Application>
  <DocSecurity>0</DocSecurity>
  <Lines>30</Lines>
  <Paragraphs>8</Paragraphs>
  <ScaleCrop>false</ScaleCrop>
  <Company/>
  <LinksUpToDate>false</LinksUpToDate>
  <CharactersWithSpaces>42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anna Polańska</cp:lastModifiedBy>
  <cp:revision>8</cp:revision>
  <dcterms:created xsi:type="dcterms:W3CDTF">2018-05-17T11:27:00Z</dcterms:created>
  <dcterms:modified xsi:type="dcterms:W3CDTF">2018-06-25T11:14:00Z</dcterms:modified>
</cp:coreProperties>
</file>